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d44ec3dea1a6bf29c4526d1028bef0502406501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89. Заявление о погашении записи об ипотеке после исполнения обязательств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логодержатель - АО «Столичный банк»; залогодатель - ООО «Альтаир»; заемщик - ООО «Альтаир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фисное помещение площадью 312,7 кв. м по адресу: г. Москва, Ленинградский проспект, д. 45, помещение 19, кадастровый номер 77:09:0004012:790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еспеченное обязательство исполнено 15.06.2026, что подтверждается банковской выпиской и справкой кредитора. Несмотря на это, запись об ипотеке сохраняется и препятствует продаже помещения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залогодержатель / залогодатель / заемщик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0fb5cc917511c288dfd3da084f23887600cb243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ПОГАШЕНИИ ЗАПИСИ ОБ ИПОТЕКЕ ПОСЛЕ ИСПОЛНЕНИЯ ОБЯЗАТЕЛЬСТВ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Обеспеченное обязательство исполнено 15.06.2026, что подтверждается банковской выпиской и справкой кредитора. Несмотря на это, запись об ипотеке сохраняется и препятствует продаже помещени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34, 337, 339, 342, 348-3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от 16.07.1998 № 102-ФЗ «Об ипотеке (залоге недвижимости)»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гасить регистрационную запись об ипотеке в связи с полным исполнением обеспеченного обязательст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ыдать актуальную выписку ЕГРН без указанного обременени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редитный договор и договор ипоте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а по задолженности и детальный расче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тчет об оценке предмета ипоте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я о нарушении и обращении взыскания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2Z</dcterms:created>
  <dcterms:modified xsi:type="dcterms:W3CDTF">2026-07-18T09:18:42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